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6A22F" w14:textId="77777777" w:rsidR="00121112" w:rsidRDefault="005F2198" w:rsidP="005F2198">
      <w:pPr>
        <w:jc w:val="center"/>
        <w:rPr>
          <w:b/>
          <w:bCs/>
          <w:sz w:val="28"/>
          <w:szCs w:val="28"/>
        </w:rPr>
      </w:pPr>
      <w:r w:rsidRPr="005F2198">
        <w:rPr>
          <w:b/>
          <w:bCs/>
          <w:sz w:val="28"/>
          <w:szCs w:val="28"/>
        </w:rPr>
        <w:t>BO YU PROJECT</w:t>
      </w:r>
    </w:p>
    <w:p w14:paraId="2E68DE29" w14:textId="7CC0A8FA" w:rsidR="005F2198" w:rsidRDefault="002D5C49" w:rsidP="005F2198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</w:t>
      </w:r>
    </w:p>
    <w:p w14:paraId="081FA124" w14:textId="34A5D38D" w:rsidR="002D5C49" w:rsidRDefault="00910819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58B19DA4" wp14:editId="4034DE89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75982D" w14:textId="4749F1A8" w:rsidR="002D5C49" w:rsidRDefault="002D5C49" w:rsidP="005F2198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 footer:</w:t>
      </w:r>
    </w:p>
    <w:p w14:paraId="7A5BD5BA" w14:textId="6D4FCAA7" w:rsidR="002D5C49" w:rsidRDefault="00910819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91E643A" wp14:editId="4A11CD28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3498A" w14:textId="77777777" w:rsidR="002D5C49" w:rsidRDefault="002D5C49" w:rsidP="005F2198">
      <w:pPr>
        <w:rPr>
          <w:b/>
          <w:bCs/>
          <w:sz w:val="28"/>
          <w:szCs w:val="28"/>
        </w:rPr>
      </w:pPr>
    </w:p>
    <w:p w14:paraId="692F60A3" w14:textId="77777777" w:rsidR="002757AA" w:rsidRDefault="002757AA" w:rsidP="005F2198">
      <w:pPr>
        <w:rPr>
          <w:b/>
          <w:bCs/>
          <w:sz w:val="28"/>
          <w:szCs w:val="28"/>
        </w:rPr>
      </w:pPr>
    </w:p>
    <w:p w14:paraId="3446A6F1" w14:textId="77777777" w:rsidR="002757AA" w:rsidRDefault="002757AA" w:rsidP="005F2198">
      <w:pPr>
        <w:rPr>
          <w:b/>
          <w:bCs/>
          <w:sz w:val="28"/>
          <w:szCs w:val="28"/>
        </w:rPr>
      </w:pPr>
    </w:p>
    <w:p w14:paraId="54C90E78" w14:textId="28DB2CE9" w:rsidR="002D5C49" w:rsidRDefault="00462942" w:rsidP="005F2198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04320" behindDoc="1" locked="0" layoutInCell="1" allowOverlap="1" wp14:anchorId="06D7C60F" wp14:editId="05715A3E">
            <wp:simplePos x="0" y="0"/>
            <wp:positionH relativeFrom="column">
              <wp:posOffset>0</wp:posOffset>
            </wp:positionH>
            <wp:positionV relativeFrom="paragraph">
              <wp:posOffset>41148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5C49">
        <w:rPr>
          <w:b/>
          <w:bCs/>
          <w:sz w:val="28"/>
          <w:szCs w:val="28"/>
        </w:rPr>
        <w:t>Validation for</w:t>
      </w:r>
      <w:r w:rsidR="002757AA">
        <w:rPr>
          <w:b/>
          <w:bCs/>
          <w:sz w:val="28"/>
          <w:szCs w:val="28"/>
        </w:rPr>
        <w:t xml:space="preserve"> </w:t>
      </w:r>
      <w:r w:rsidR="002D3557">
        <w:rPr>
          <w:b/>
          <w:bCs/>
          <w:sz w:val="28"/>
          <w:szCs w:val="28"/>
        </w:rPr>
        <w:t>Name of Caller</w:t>
      </w:r>
      <w:r w:rsidR="002757AA">
        <w:rPr>
          <w:b/>
          <w:bCs/>
          <w:sz w:val="28"/>
          <w:szCs w:val="28"/>
        </w:rPr>
        <w:t xml:space="preserve"> in </w:t>
      </w:r>
      <w:proofErr w:type="spellStart"/>
      <w:r w:rsidR="002757AA">
        <w:rPr>
          <w:b/>
          <w:bCs/>
          <w:sz w:val="28"/>
          <w:szCs w:val="28"/>
        </w:rPr>
        <w:t>logcall</w:t>
      </w:r>
      <w:proofErr w:type="spellEnd"/>
      <w:r w:rsidR="002757AA">
        <w:rPr>
          <w:b/>
          <w:bCs/>
          <w:sz w:val="28"/>
          <w:szCs w:val="28"/>
        </w:rPr>
        <w:t xml:space="preserve"> page</w:t>
      </w:r>
      <w:r w:rsidR="002D5C49">
        <w:rPr>
          <w:b/>
          <w:bCs/>
          <w:sz w:val="28"/>
          <w:szCs w:val="28"/>
        </w:rPr>
        <w:t>:</w:t>
      </w:r>
    </w:p>
    <w:p w14:paraId="403CFB8B" w14:textId="24666EF6" w:rsidR="002D5C49" w:rsidRDefault="002D5C49" w:rsidP="005F2198">
      <w:pPr>
        <w:rPr>
          <w:b/>
          <w:bCs/>
          <w:sz w:val="28"/>
          <w:szCs w:val="28"/>
        </w:rPr>
      </w:pPr>
    </w:p>
    <w:p w14:paraId="7E8AD730" w14:textId="7F916396" w:rsidR="002D5C49" w:rsidRDefault="002D5C49" w:rsidP="005F2198">
      <w:pPr>
        <w:rPr>
          <w:b/>
          <w:bCs/>
          <w:sz w:val="28"/>
          <w:szCs w:val="28"/>
        </w:rPr>
      </w:pPr>
    </w:p>
    <w:p w14:paraId="07E08F20" w14:textId="22C03BE7" w:rsidR="00AA5CF5" w:rsidRDefault="00AA5CF5" w:rsidP="00AA5CF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alidation for </w:t>
      </w:r>
      <w:r w:rsidR="00A50448">
        <w:rPr>
          <w:b/>
          <w:bCs/>
          <w:sz w:val="28"/>
          <w:szCs w:val="28"/>
        </w:rPr>
        <w:t>Contact</w:t>
      </w:r>
      <w:r>
        <w:rPr>
          <w:b/>
          <w:bCs/>
          <w:sz w:val="28"/>
          <w:szCs w:val="28"/>
        </w:rPr>
        <w:t xml:space="preserve"> </w:t>
      </w:r>
      <w:r w:rsidR="00A50448">
        <w:rPr>
          <w:b/>
          <w:bCs/>
          <w:sz w:val="28"/>
          <w:szCs w:val="28"/>
        </w:rPr>
        <w:t>N</w:t>
      </w:r>
      <w:r>
        <w:rPr>
          <w:b/>
          <w:bCs/>
          <w:sz w:val="28"/>
          <w:szCs w:val="28"/>
        </w:rPr>
        <w:t xml:space="preserve">umber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2F6E4885" w14:textId="6C12753A" w:rsidR="002D5C49" w:rsidRDefault="00860B4A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1B283114" wp14:editId="2C1B874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0E85D" w14:textId="2AF5C3FD" w:rsidR="002D5C49" w:rsidRDefault="002D5C49" w:rsidP="005F2198">
      <w:pPr>
        <w:rPr>
          <w:b/>
          <w:bCs/>
          <w:sz w:val="28"/>
          <w:szCs w:val="28"/>
        </w:rPr>
      </w:pPr>
    </w:p>
    <w:p w14:paraId="189B47EF" w14:textId="1D3B5D48" w:rsidR="00EA5D2B" w:rsidRDefault="00EA5D2B" w:rsidP="00EA5D2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Validation for </w:t>
      </w:r>
      <w:r w:rsidR="00CF18EB">
        <w:rPr>
          <w:b/>
          <w:bCs/>
          <w:sz w:val="28"/>
          <w:szCs w:val="28"/>
        </w:rPr>
        <w:t xml:space="preserve">Contact Number </w:t>
      </w:r>
      <w:r w:rsidR="00CF18EB">
        <w:rPr>
          <w:b/>
          <w:bCs/>
          <w:sz w:val="28"/>
          <w:szCs w:val="28"/>
        </w:rPr>
        <w:t xml:space="preserve">with </w:t>
      </w:r>
      <w:r>
        <w:rPr>
          <w:b/>
          <w:bCs/>
          <w:sz w:val="28"/>
          <w:szCs w:val="28"/>
        </w:rPr>
        <w:t>starting digit 6,</w:t>
      </w:r>
      <w:r w:rsidR="00A202C5">
        <w:rPr>
          <w:b/>
          <w:bCs/>
          <w:sz w:val="28"/>
          <w:szCs w:val="28"/>
        </w:rPr>
        <w:t>8</w:t>
      </w:r>
      <w:r w:rsidR="00DA4EE4">
        <w:rPr>
          <w:b/>
          <w:bCs/>
          <w:sz w:val="28"/>
          <w:szCs w:val="28"/>
        </w:rPr>
        <w:t xml:space="preserve"> or </w:t>
      </w:r>
      <w:r w:rsidR="00A202C5">
        <w:rPr>
          <w:b/>
          <w:bCs/>
          <w:sz w:val="28"/>
          <w:szCs w:val="28"/>
        </w:rPr>
        <w:t>9</w:t>
      </w:r>
      <w:r>
        <w:rPr>
          <w:b/>
          <w:bCs/>
          <w:sz w:val="28"/>
          <w:szCs w:val="28"/>
        </w:rPr>
        <w:t xml:space="preserve">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  <w:bookmarkStart w:id="0" w:name="_GoBack"/>
      <w:bookmarkEnd w:id="0"/>
    </w:p>
    <w:p w14:paraId="41B1FEA0" w14:textId="50AE2B15" w:rsidR="00EA5D2B" w:rsidRDefault="0020378F" w:rsidP="00EA5D2B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50400" behindDoc="1" locked="0" layoutInCell="1" allowOverlap="1" wp14:anchorId="44B7ABBB" wp14:editId="00C0A48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9AB4F" w14:textId="77777777" w:rsidR="00DB09ED" w:rsidRDefault="00DB09ED" w:rsidP="00860B4A">
      <w:pPr>
        <w:rPr>
          <w:b/>
          <w:bCs/>
          <w:sz w:val="28"/>
          <w:szCs w:val="28"/>
        </w:rPr>
      </w:pPr>
    </w:p>
    <w:p w14:paraId="40745BA9" w14:textId="1A933B1F" w:rsidR="00860B4A" w:rsidRDefault="00860B4A" w:rsidP="00860B4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alidation for </w:t>
      </w:r>
      <w:r w:rsidR="006632C3">
        <w:rPr>
          <w:b/>
          <w:bCs/>
          <w:sz w:val="28"/>
          <w:szCs w:val="28"/>
        </w:rPr>
        <w:t>L</w:t>
      </w:r>
      <w:r>
        <w:rPr>
          <w:b/>
          <w:bCs/>
          <w:sz w:val="28"/>
          <w:szCs w:val="28"/>
        </w:rPr>
        <w:t xml:space="preserve">ocation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333F0DA7" w14:textId="73876B5F" w:rsidR="002D5C49" w:rsidRDefault="00860B4A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647286D8" wp14:editId="43B3CD8D">
            <wp:simplePos x="0" y="0"/>
            <wp:positionH relativeFrom="column">
              <wp:posOffset>0</wp:posOffset>
            </wp:positionH>
            <wp:positionV relativeFrom="paragraph">
              <wp:posOffset>25082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B9FA7" w14:textId="21011579" w:rsidR="002D5C49" w:rsidRDefault="00860B4A" w:rsidP="005F2198">
      <w:pPr>
        <w:rPr>
          <w:b/>
          <w:bCs/>
          <w:sz w:val="28"/>
          <w:szCs w:val="28"/>
        </w:rPr>
      </w:pPr>
      <w:r w:rsidRPr="00860B4A">
        <w:rPr>
          <w:noProof/>
        </w:rPr>
        <w:t xml:space="preserve"> </w:t>
      </w:r>
    </w:p>
    <w:p w14:paraId="09493B0F" w14:textId="77777777" w:rsidR="00DA4EE4" w:rsidRDefault="00DA4EE4" w:rsidP="006724C0">
      <w:pPr>
        <w:rPr>
          <w:b/>
          <w:bCs/>
          <w:sz w:val="28"/>
          <w:szCs w:val="28"/>
        </w:rPr>
      </w:pPr>
    </w:p>
    <w:p w14:paraId="1B6E61CB" w14:textId="15982828" w:rsidR="006724C0" w:rsidRDefault="006724C0" w:rsidP="006724C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Validation for </w:t>
      </w:r>
      <w:r w:rsidR="00410F6E">
        <w:rPr>
          <w:b/>
          <w:bCs/>
          <w:sz w:val="28"/>
          <w:szCs w:val="28"/>
        </w:rPr>
        <w:t>I</w:t>
      </w:r>
      <w:r>
        <w:rPr>
          <w:b/>
          <w:bCs/>
          <w:sz w:val="28"/>
          <w:szCs w:val="28"/>
        </w:rPr>
        <w:t xml:space="preserve">ncident </w:t>
      </w:r>
      <w:r w:rsidR="00410F6E">
        <w:rPr>
          <w:b/>
          <w:bCs/>
          <w:sz w:val="28"/>
          <w:szCs w:val="28"/>
        </w:rPr>
        <w:t>T</w:t>
      </w:r>
      <w:r>
        <w:rPr>
          <w:b/>
          <w:bCs/>
          <w:sz w:val="28"/>
          <w:szCs w:val="28"/>
        </w:rPr>
        <w:t xml:space="preserve">ype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1428974C" w14:textId="4DF96E2C" w:rsidR="002D5C49" w:rsidRPr="002D5C49" w:rsidRDefault="00830AC7" w:rsidP="002D5C49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23A00EF7" wp14:editId="0580FAA8">
            <wp:simplePos x="0" y="0"/>
            <wp:positionH relativeFrom="column">
              <wp:posOffset>0</wp:posOffset>
            </wp:positionH>
            <wp:positionV relativeFrom="paragraph">
              <wp:posOffset>32893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40F8FA" w14:textId="5A6E5CFC" w:rsidR="002D5C49" w:rsidRPr="002D5C49" w:rsidRDefault="002D5C49" w:rsidP="002D5C49">
      <w:pPr>
        <w:rPr>
          <w:sz w:val="28"/>
          <w:szCs w:val="28"/>
        </w:rPr>
      </w:pPr>
    </w:p>
    <w:p w14:paraId="7B9C7BC3" w14:textId="269F7287" w:rsidR="002D5C49" w:rsidRDefault="002D5C49" w:rsidP="002D5C49">
      <w:pPr>
        <w:tabs>
          <w:tab w:val="left" w:pos="1884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1F5001E4" w14:textId="0C12D1F9" w:rsidR="003B3198" w:rsidRDefault="00E06FE0" w:rsidP="003B3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8416" behindDoc="1" locked="0" layoutInCell="1" allowOverlap="1" wp14:anchorId="5DEDD5C0" wp14:editId="2D9F17DE">
            <wp:simplePos x="0" y="0"/>
            <wp:positionH relativeFrom="column">
              <wp:posOffset>0</wp:posOffset>
            </wp:positionH>
            <wp:positionV relativeFrom="paragraph">
              <wp:posOffset>5334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198">
        <w:rPr>
          <w:b/>
          <w:bCs/>
          <w:sz w:val="28"/>
          <w:szCs w:val="28"/>
        </w:rPr>
        <w:t xml:space="preserve">Validation for </w:t>
      </w:r>
      <w:r w:rsidR="0019411D">
        <w:rPr>
          <w:b/>
          <w:bCs/>
          <w:sz w:val="28"/>
          <w:szCs w:val="28"/>
        </w:rPr>
        <w:t>D</w:t>
      </w:r>
      <w:r w:rsidR="003B3198">
        <w:rPr>
          <w:b/>
          <w:bCs/>
          <w:sz w:val="28"/>
          <w:szCs w:val="28"/>
        </w:rPr>
        <w:t xml:space="preserve">escription in </w:t>
      </w:r>
      <w:proofErr w:type="spellStart"/>
      <w:r w:rsidR="003B3198">
        <w:rPr>
          <w:b/>
          <w:bCs/>
          <w:sz w:val="28"/>
          <w:szCs w:val="28"/>
        </w:rPr>
        <w:t>logcall</w:t>
      </w:r>
      <w:proofErr w:type="spellEnd"/>
      <w:r w:rsidR="003B3198">
        <w:rPr>
          <w:b/>
          <w:bCs/>
          <w:sz w:val="28"/>
          <w:szCs w:val="28"/>
        </w:rPr>
        <w:t xml:space="preserve"> page:</w:t>
      </w:r>
    </w:p>
    <w:p w14:paraId="3D44EC3D" w14:textId="34C62EA9" w:rsidR="002D5C49" w:rsidRDefault="002D5C49" w:rsidP="002D5C49">
      <w:pPr>
        <w:tabs>
          <w:tab w:val="left" w:pos="1884"/>
        </w:tabs>
        <w:rPr>
          <w:sz w:val="28"/>
          <w:szCs w:val="28"/>
        </w:rPr>
      </w:pPr>
    </w:p>
    <w:p w14:paraId="644D998B" w14:textId="24ECC4F7" w:rsidR="002D5C49" w:rsidRPr="00296854" w:rsidRDefault="00275D89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09440" behindDoc="1" locked="0" layoutInCell="1" allowOverlap="1" wp14:anchorId="404F11A2" wp14:editId="3A64FA03">
            <wp:simplePos x="0" y="0"/>
            <wp:positionH relativeFrom="column">
              <wp:posOffset>91440</wp:posOffset>
            </wp:positionH>
            <wp:positionV relativeFrom="paragraph">
              <wp:posOffset>54864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Entering details in </w:t>
      </w:r>
      <w:proofErr w:type="spellStart"/>
      <w:r w:rsidR="00296854" w:rsidRPr="00296854">
        <w:rPr>
          <w:b/>
          <w:bCs/>
          <w:sz w:val="28"/>
          <w:szCs w:val="28"/>
        </w:rPr>
        <w:t>Logcall</w:t>
      </w:r>
      <w:proofErr w:type="spellEnd"/>
      <w:r w:rsidR="00296854" w:rsidRPr="00296854">
        <w:rPr>
          <w:b/>
          <w:bCs/>
          <w:sz w:val="28"/>
          <w:szCs w:val="28"/>
        </w:rPr>
        <w:t xml:space="preserve"> page:</w:t>
      </w:r>
    </w:p>
    <w:p w14:paraId="10085552" w14:textId="04086140" w:rsidR="002D5C49" w:rsidRPr="002D5C49" w:rsidRDefault="002D5C49" w:rsidP="002D5C49">
      <w:pPr>
        <w:rPr>
          <w:sz w:val="28"/>
          <w:szCs w:val="28"/>
        </w:rPr>
      </w:pPr>
    </w:p>
    <w:p w14:paraId="66B4CA77" w14:textId="6D855938" w:rsidR="005C6021" w:rsidRDefault="005C6021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78686670" wp14:editId="582EBC24">
            <wp:simplePos x="0" y="0"/>
            <wp:positionH relativeFrom="column">
              <wp:posOffset>-60960</wp:posOffset>
            </wp:positionH>
            <wp:positionV relativeFrom="paragraph">
              <wp:posOffset>42672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Database of dispatch</w:t>
      </w:r>
      <w:r w:rsidR="00A6767F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br/>
      </w:r>
    </w:p>
    <w:p w14:paraId="40C82D2B" w14:textId="4C4889F0" w:rsidR="005C6021" w:rsidRDefault="005C6021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atabase of incident</w:t>
      </w:r>
      <w:r w:rsidR="00925A12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13F488D2" wp14:editId="2731AEAA">
            <wp:simplePos x="0" y="0"/>
            <wp:positionH relativeFrom="column">
              <wp:posOffset>-106680</wp:posOffset>
            </wp:positionH>
            <wp:positionV relativeFrom="paragraph">
              <wp:posOffset>3086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9A0B6" w14:textId="77777777" w:rsidR="005C6021" w:rsidRDefault="005C6021" w:rsidP="002D5C49">
      <w:pPr>
        <w:rPr>
          <w:b/>
          <w:bCs/>
          <w:sz w:val="28"/>
          <w:szCs w:val="28"/>
        </w:rPr>
      </w:pPr>
    </w:p>
    <w:p w14:paraId="07175B02" w14:textId="77777777" w:rsidR="005C6021" w:rsidRDefault="005C6021" w:rsidP="002D5C49">
      <w:pPr>
        <w:rPr>
          <w:b/>
          <w:bCs/>
          <w:sz w:val="28"/>
          <w:szCs w:val="28"/>
        </w:rPr>
      </w:pPr>
    </w:p>
    <w:p w14:paraId="260B1CFE" w14:textId="77777777" w:rsidR="005C6021" w:rsidRDefault="005C6021" w:rsidP="002D5C49">
      <w:pPr>
        <w:rPr>
          <w:b/>
          <w:bCs/>
          <w:sz w:val="28"/>
          <w:szCs w:val="28"/>
        </w:rPr>
      </w:pPr>
    </w:p>
    <w:p w14:paraId="4694700C" w14:textId="40C7ECDE" w:rsidR="005C6021" w:rsidRDefault="005C6021" w:rsidP="002D5C49">
      <w:pPr>
        <w:rPr>
          <w:b/>
          <w:bCs/>
          <w:sz w:val="28"/>
          <w:szCs w:val="28"/>
        </w:rPr>
      </w:pPr>
    </w:p>
    <w:p w14:paraId="43CDC286" w14:textId="528D24C9" w:rsidR="002D5C49" w:rsidRPr="00854F08" w:rsidRDefault="00854F08" w:rsidP="002D5C49">
      <w:pPr>
        <w:rPr>
          <w:b/>
          <w:bCs/>
          <w:sz w:val="28"/>
          <w:szCs w:val="28"/>
        </w:rPr>
      </w:pPr>
      <w:r w:rsidRPr="00854F08">
        <w:rPr>
          <w:b/>
          <w:bCs/>
          <w:sz w:val="28"/>
          <w:szCs w:val="28"/>
        </w:rPr>
        <w:t>Dispatch page:</w:t>
      </w:r>
    </w:p>
    <w:p w14:paraId="49DBB6CB" w14:textId="3F4BBAAC" w:rsidR="006337A8" w:rsidRDefault="004238F6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7452F8D" wp14:editId="7DB2A8C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51384" w14:textId="77777777" w:rsidR="008D1429" w:rsidRDefault="008D1429" w:rsidP="002D5C49">
      <w:pPr>
        <w:rPr>
          <w:b/>
          <w:bCs/>
          <w:sz w:val="28"/>
          <w:szCs w:val="28"/>
        </w:rPr>
      </w:pPr>
    </w:p>
    <w:p w14:paraId="47AC5EEE" w14:textId="1AAABA98" w:rsidR="002D5C49" w:rsidRPr="005C6021" w:rsidRDefault="005C6021" w:rsidP="002D5C49">
      <w:pPr>
        <w:rPr>
          <w:b/>
          <w:bCs/>
          <w:sz w:val="28"/>
          <w:szCs w:val="28"/>
        </w:rPr>
      </w:pPr>
      <w:r w:rsidRPr="005C6021">
        <w:rPr>
          <w:b/>
          <w:bCs/>
          <w:sz w:val="28"/>
          <w:szCs w:val="28"/>
        </w:rPr>
        <w:lastRenderedPageBreak/>
        <w:t>Ticking the box</w:t>
      </w:r>
      <w:r w:rsidR="006337A8">
        <w:rPr>
          <w:b/>
          <w:bCs/>
          <w:sz w:val="28"/>
          <w:szCs w:val="28"/>
        </w:rPr>
        <w:t xml:space="preserve"> for dispatching patrol car</w:t>
      </w:r>
      <w:r w:rsidRPr="005C6021">
        <w:rPr>
          <w:b/>
          <w:bCs/>
          <w:sz w:val="28"/>
          <w:szCs w:val="28"/>
        </w:rPr>
        <w:t>:</w:t>
      </w:r>
    </w:p>
    <w:p w14:paraId="3AC2988B" w14:textId="19AF63AE" w:rsidR="002D5C49" w:rsidRPr="002D5C49" w:rsidRDefault="006337A8" w:rsidP="002D5C49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1488" behindDoc="1" locked="0" layoutInCell="1" allowOverlap="1" wp14:anchorId="13C88914" wp14:editId="3E5164F0">
            <wp:simplePos x="0" y="0"/>
            <wp:positionH relativeFrom="column">
              <wp:posOffset>0</wp:posOffset>
            </wp:positionH>
            <wp:positionV relativeFrom="paragraph">
              <wp:posOffset>2736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E9B7F1" w14:textId="4E0E67C2" w:rsidR="006337A8" w:rsidRDefault="006337A8" w:rsidP="005C6021">
      <w:pPr>
        <w:rPr>
          <w:b/>
          <w:bCs/>
          <w:sz w:val="28"/>
          <w:szCs w:val="28"/>
        </w:rPr>
      </w:pPr>
    </w:p>
    <w:p w14:paraId="455BB1CB" w14:textId="77777777" w:rsidR="009A6644" w:rsidRDefault="009A6644" w:rsidP="005C6021">
      <w:pPr>
        <w:rPr>
          <w:b/>
          <w:bCs/>
          <w:sz w:val="28"/>
          <w:szCs w:val="28"/>
        </w:rPr>
      </w:pPr>
    </w:p>
    <w:p w14:paraId="567B3B56" w14:textId="77777777" w:rsidR="008D1429" w:rsidRDefault="008D1429" w:rsidP="005C6021">
      <w:pPr>
        <w:rPr>
          <w:b/>
          <w:bCs/>
          <w:sz w:val="28"/>
          <w:szCs w:val="28"/>
        </w:rPr>
      </w:pPr>
    </w:p>
    <w:p w14:paraId="2EA21274" w14:textId="77777777" w:rsidR="008D1429" w:rsidRDefault="008D1429" w:rsidP="005C6021">
      <w:pPr>
        <w:rPr>
          <w:b/>
          <w:bCs/>
          <w:sz w:val="28"/>
          <w:szCs w:val="28"/>
        </w:rPr>
      </w:pPr>
    </w:p>
    <w:p w14:paraId="5662DC4B" w14:textId="5A87A50A" w:rsidR="005C6021" w:rsidRPr="005C6021" w:rsidRDefault="008D1429" w:rsidP="005C6021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2512" behindDoc="1" locked="0" layoutInCell="1" allowOverlap="1" wp14:anchorId="382A9A21" wp14:editId="0DCBE743">
            <wp:simplePos x="0" y="0"/>
            <wp:positionH relativeFrom="column">
              <wp:posOffset>-53340</wp:posOffset>
            </wp:positionH>
            <wp:positionV relativeFrom="paragraph">
              <wp:posOffset>6673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6021">
        <w:rPr>
          <w:b/>
          <w:bCs/>
          <w:sz w:val="28"/>
          <w:szCs w:val="28"/>
        </w:rPr>
        <w:t>The patrol car</w:t>
      </w:r>
      <w:r w:rsidR="00EC5952">
        <w:rPr>
          <w:b/>
          <w:bCs/>
          <w:sz w:val="28"/>
          <w:szCs w:val="28"/>
        </w:rPr>
        <w:t xml:space="preserve"> that has been tick</w:t>
      </w:r>
      <w:r w:rsidR="005C6021">
        <w:rPr>
          <w:b/>
          <w:bCs/>
          <w:sz w:val="28"/>
          <w:szCs w:val="28"/>
        </w:rPr>
        <w:t xml:space="preserve"> will disappear</w:t>
      </w:r>
      <w:r w:rsidR="005C6021" w:rsidRPr="005C6021">
        <w:rPr>
          <w:b/>
          <w:bCs/>
          <w:sz w:val="28"/>
          <w:szCs w:val="28"/>
        </w:rPr>
        <w:t>:</w:t>
      </w:r>
    </w:p>
    <w:p w14:paraId="770514F9" w14:textId="11C075D7" w:rsidR="00FF2608" w:rsidRDefault="00625B31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13536" behindDoc="1" locked="0" layoutInCell="1" allowOverlap="1" wp14:anchorId="3AD55CC7" wp14:editId="43374D46">
            <wp:simplePos x="0" y="0"/>
            <wp:positionH relativeFrom="column">
              <wp:posOffset>-137160</wp:posOffset>
            </wp:positionH>
            <wp:positionV relativeFrom="paragraph">
              <wp:posOffset>3657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608" w:rsidRPr="00FF2608">
        <w:rPr>
          <w:b/>
          <w:bCs/>
          <w:sz w:val="28"/>
          <w:szCs w:val="28"/>
        </w:rPr>
        <w:t>Database of Dispatch</w:t>
      </w:r>
      <w:r w:rsidR="00B06160">
        <w:rPr>
          <w:b/>
          <w:bCs/>
          <w:sz w:val="28"/>
          <w:szCs w:val="28"/>
        </w:rPr>
        <w:t xml:space="preserve"> browse</w:t>
      </w:r>
      <w:r w:rsidR="00FF2608" w:rsidRPr="00FF2608">
        <w:rPr>
          <w:b/>
          <w:bCs/>
          <w:sz w:val="28"/>
          <w:szCs w:val="28"/>
        </w:rPr>
        <w:t xml:space="preserve">: </w:t>
      </w:r>
    </w:p>
    <w:p w14:paraId="3D0569B3" w14:textId="77777777" w:rsidR="003D5BD1" w:rsidRDefault="003D5BD1" w:rsidP="002D5C49">
      <w:pPr>
        <w:rPr>
          <w:b/>
          <w:bCs/>
          <w:sz w:val="28"/>
          <w:szCs w:val="28"/>
        </w:rPr>
      </w:pPr>
    </w:p>
    <w:p w14:paraId="10CF0302" w14:textId="234C3120" w:rsidR="00FF2608" w:rsidRDefault="00FF2608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base of Incident</w:t>
      </w:r>
      <w:r w:rsidR="00A62551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</w:p>
    <w:p w14:paraId="70B3304D" w14:textId="3BDE772F" w:rsidR="00FF2608" w:rsidRDefault="0021156C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4560" behindDoc="1" locked="0" layoutInCell="1" allowOverlap="1" wp14:anchorId="7D79F869" wp14:editId="75264EC2">
            <wp:simplePos x="0" y="0"/>
            <wp:positionH relativeFrom="column">
              <wp:posOffset>-121920</wp:posOffset>
            </wp:positionH>
            <wp:positionV relativeFrom="paragraph">
              <wp:posOffset>37719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50EC3E" w14:textId="6D8890F3" w:rsidR="00A15D2A" w:rsidRDefault="00A15D2A" w:rsidP="002D5C49">
      <w:pPr>
        <w:rPr>
          <w:b/>
          <w:bCs/>
          <w:sz w:val="28"/>
          <w:szCs w:val="28"/>
        </w:rPr>
      </w:pPr>
    </w:p>
    <w:p w14:paraId="2C83BA27" w14:textId="4FF66DC8" w:rsidR="00A15D2A" w:rsidRDefault="00A15D2A" w:rsidP="002D5C49">
      <w:pPr>
        <w:rPr>
          <w:b/>
          <w:bCs/>
          <w:sz w:val="28"/>
          <w:szCs w:val="28"/>
        </w:rPr>
      </w:pPr>
    </w:p>
    <w:p w14:paraId="2DE143E4" w14:textId="3E13EC6A" w:rsidR="00D82241" w:rsidRDefault="00625B31" w:rsidP="00D82241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4800" behindDoc="1" locked="0" layoutInCell="1" allowOverlap="1" wp14:anchorId="04D2AEF6" wp14:editId="05EF16CC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2241">
        <w:rPr>
          <w:b/>
          <w:bCs/>
          <w:sz w:val="28"/>
          <w:szCs w:val="28"/>
        </w:rPr>
        <w:t xml:space="preserve">Database of </w:t>
      </w:r>
      <w:proofErr w:type="spellStart"/>
      <w:r w:rsidR="00D82241">
        <w:rPr>
          <w:b/>
          <w:bCs/>
          <w:sz w:val="28"/>
          <w:szCs w:val="28"/>
        </w:rPr>
        <w:t>patrolcar</w:t>
      </w:r>
      <w:proofErr w:type="spellEnd"/>
      <w:r w:rsidR="001F54A5">
        <w:rPr>
          <w:b/>
          <w:bCs/>
          <w:sz w:val="28"/>
          <w:szCs w:val="28"/>
        </w:rPr>
        <w:t xml:space="preserve"> browse</w:t>
      </w:r>
      <w:r w:rsidR="00D82241">
        <w:rPr>
          <w:b/>
          <w:bCs/>
          <w:sz w:val="28"/>
          <w:szCs w:val="28"/>
        </w:rPr>
        <w:t>:</w:t>
      </w:r>
    </w:p>
    <w:p w14:paraId="16493D5A" w14:textId="77777777" w:rsidR="007B4F75" w:rsidRDefault="007B4F75" w:rsidP="00D82241">
      <w:pPr>
        <w:rPr>
          <w:b/>
          <w:bCs/>
          <w:sz w:val="28"/>
          <w:szCs w:val="28"/>
        </w:rPr>
      </w:pPr>
    </w:p>
    <w:p w14:paraId="6B353F2C" w14:textId="77777777" w:rsidR="007B4F75" w:rsidRDefault="007B4F75" w:rsidP="00D82241">
      <w:pPr>
        <w:rPr>
          <w:b/>
          <w:bCs/>
          <w:sz w:val="28"/>
          <w:szCs w:val="28"/>
        </w:rPr>
      </w:pPr>
    </w:p>
    <w:p w14:paraId="63AB7D8D" w14:textId="12C358E0" w:rsidR="00D82241" w:rsidRDefault="00D82241" w:rsidP="00D8224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pdate page:</w:t>
      </w:r>
    </w:p>
    <w:p w14:paraId="749BC022" w14:textId="7955ED4D" w:rsidR="00D82241" w:rsidRDefault="00EF2E51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5584" behindDoc="1" locked="0" layoutInCell="1" allowOverlap="1" wp14:anchorId="2E3D7ED8" wp14:editId="04C50F61">
            <wp:simplePos x="0" y="0"/>
            <wp:positionH relativeFrom="column">
              <wp:posOffset>-5334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81F4C" w14:textId="7E0C7E25" w:rsidR="00D82241" w:rsidRDefault="00D82241" w:rsidP="002D5C49">
      <w:pPr>
        <w:rPr>
          <w:b/>
          <w:bCs/>
          <w:sz w:val="28"/>
          <w:szCs w:val="28"/>
        </w:rPr>
      </w:pPr>
    </w:p>
    <w:p w14:paraId="3CCEC6C0" w14:textId="77777777" w:rsidR="00D82241" w:rsidRDefault="00F70C22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72A87E01" w14:textId="589DE307" w:rsidR="001976EE" w:rsidRDefault="00625B31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16608" behindDoc="1" locked="0" layoutInCell="1" allowOverlap="1" wp14:anchorId="49456C42" wp14:editId="0B5989D9">
            <wp:simplePos x="0" y="0"/>
            <wp:positionH relativeFrom="column">
              <wp:posOffset>-68580</wp:posOffset>
            </wp:positionH>
            <wp:positionV relativeFrom="paragraph">
              <wp:posOffset>4845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6EE">
        <w:rPr>
          <w:b/>
          <w:bCs/>
          <w:sz w:val="28"/>
          <w:szCs w:val="28"/>
        </w:rPr>
        <w:t>Key in invalid patrol car id:</w:t>
      </w:r>
    </w:p>
    <w:p w14:paraId="78809162" w14:textId="77777777" w:rsidR="009A6644" w:rsidRDefault="009A6644" w:rsidP="002D5C49">
      <w:pPr>
        <w:rPr>
          <w:b/>
          <w:bCs/>
          <w:sz w:val="28"/>
          <w:szCs w:val="28"/>
        </w:rPr>
      </w:pPr>
    </w:p>
    <w:p w14:paraId="2B8A3325" w14:textId="7D3BC1A3" w:rsidR="00CD49BB" w:rsidRDefault="001976EE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isplaying error message if entering invalid patrol car id:</w:t>
      </w:r>
    </w:p>
    <w:p w14:paraId="6FD8DA38" w14:textId="06A07E3F" w:rsidR="001976EE" w:rsidRDefault="003044EF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7632" behindDoc="1" locked="0" layoutInCell="1" allowOverlap="1" wp14:anchorId="5617D947" wp14:editId="0B63EF1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896FE" w14:textId="417A95B0" w:rsidR="00F70C22" w:rsidRDefault="000C2BA1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18656" behindDoc="1" locked="0" layoutInCell="1" allowOverlap="1" wp14:anchorId="777F0194" wp14:editId="4487EE7D">
            <wp:simplePos x="0" y="0"/>
            <wp:positionH relativeFrom="column">
              <wp:posOffset>0</wp:posOffset>
            </wp:positionH>
            <wp:positionV relativeFrom="paragraph">
              <wp:posOffset>46164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9BB">
        <w:rPr>
          <w:b/>
          <w:bCs/>
          <w:sz w:val="28"/>
          <w:szCs w:val="28"/>
        </w:rPr>
        <w:t>Key in the valid patrol car id:</w:t>
      </w:r>
    </w:p>
    <w:p w14:paraId="1DEECF93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305B101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46D5673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0F1514E" w14:textId="6C6471C4" w:rsidR="00F70C22" w:rsidRDefault="00F70C22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</w:t>
      </w:r>
      <w:r w:rsidR="00567D1B">
        <w:rPr>
          <w:b/>
          <w:bCs/>
          <w:sz w:val="28"/>
          <w:szCs w:val="28"/>
        </w:rPr>
        <w:t xml:space="preserve">current </w:t>
      </w:r>
      <w:r>
        <w:rPr>
          <w:b/>
          <w:bCs/>
          <w:sz w:val="28"/>
          <w:szCs w:val="28"/>
        </w:rPr>
        <w:t>status of the</w:t>
      </w:r>
      <w:r w:rsidR="00567D1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atrol car:</w:t>
      </w:r>
    </w:p>
    <w:p w14:paraId="24C8F4A1" w14:textId="470AACB0" w:rsidR="00A26C18" w:rsidRDefault="00CA2A66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9680" behindDoc="1" locked="0" layoutInCell="1" allowOverlap="1" wp14:anchorId="6A669A0C" wp14:editId="614CBE8E">
            <wp:simplePos x="0" y="0"/>
            <wp:positionH relativeFrom="column">
              <wp:posOffset>0</wp:posOffset>
            </wp:positionH>
            <wp:positionV relativeFrom="paragraph">
              <wp:posOffset>33591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9604A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8896" behindDoc="1" locked="0" layoutInCell="1" allowOverlap="1" wp14:anchorId="52BD3839" wp14:editId="4022CAEF">
            <wp:simplePos x="0" y="0"/>
            <wp:positionH relativeFrom="column">
              <wp:posOffset>0</wp:posOffset>
            </wp:positionH>
            <wp:positionV relativeFrom="paragraph">
              <wp:posOffset>39306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Changing the status of the patrol car </w:t>
      </w:r>
      <w:proofErr w:type="spellStart"/>
      <w:r>
        <w:rPr>
          <w:b/>
          <w:bCs/>
          <w:sz w:val="28"/>
          <w:szCs w:val="28"/>
        </w:rPr>
        <w:t>to Arrived</w:t>
      </w:r>
      <w:proofErr w:type="spellEnd"/>
      <w:r>
        <w:rPr>
          <w:b/>
          <w:bCs/>
          <w:sz w:val="28"/>
          <w:szCs w:val="28"/>
        </w:rPr>
        <w:t>:</w:t>
      </w:r>
    </w:p>
    <w:p w14:paraId="535FD4FF" w14:textId="77777777" w:rsidR="00625B31" w:rsidRDefault="00625B31" w:rsidP="00625B31">
      <w:pPr>
        <w:rPr>
          <w:b/>
          <w:bCs/>
          <w:sz w:val="28"/>
          <w:szCs w:val="28"/>
        </w:rPr>
      </w:pPr>
    </w:p>
    <w:p w14:paraId="1E7B0A83" w14:textId="77777777" w:rsidR="00625B31" w:rsidRDefault="00625B31" w:rsidP="00625B31">
      <w:pPr>
        <w:rPr>
          <w:b/>
          <w:bCs/>
          <w:sz w:val="28"/>
          <w:szCs w:val="28"/>
        </w:rPr>
      </w:pPr>
    </w:p>
    <w:p w14:paraId="714F0F31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fter changing the status of the patrol car, it will go to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0106AF35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1CFFFB4" wp14:editId="73915DCD">
            <wp:extent cx="5731510" cy="3223895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C4703" w14:textId="77777777" w:rsidR="00625B31" w:rsidRDefault="00625B31" w:rsidP="00625B31">
      <w:pPr>
        <w:rPr>
          <w:b/>
          <w:bCs/>
          <w:sz w:val="28"/>
          <w:szCs w:val="28"/>
        </w:rPr>
      </w:pPr>
    </w:p>
    <w:p w14:paraId="02A32E06" w14:textId="77777777" w:rsidR="00625B31" w:rsidRDefault="00625B31" w:rsidP="002D5C49">
      <w:pPr>
        <w:rPr>
          <w:b/>
          <w:bCs/>
          <w:sz w:val="28"/>
          <w:szCs w:val="28"/>
        </w:rPr>
      </w:pPr>
    </w:p>
    <w:p w14:paraId="4996FAE0" w14:textId="556F4458" w:rsidR="00794AE0" w:rsidRDefault="00B4588F" w:rsidP="00794AE0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1728" behindDoc="1" locked="0" layoutInCell="1" allowOverlap="1" wp14:anchorId="2F0A19B7" wp14:editId="65838A94">
            <wp:simplePos x="0" y="0"/>
            <wp:positionH relativeFrom="column">
              <wp:posOffset>0</wp:posOffset>
            </wp:positionH>
            <wp:positionV relativeFrom="paragraph">
              <wp:posOffset>4165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4AE0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 xml:space="preserve">atabase of </w:t>
      </w:r>
      <w:r w:rsidR="00625B31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>ispatch</w:t>
      </w:r>
      <w:r w:rsidR="00803E84">
        <w:rPr>
          <w:b/>
          <w:bCs/>
          <w:sz w:val="28"/>
          <w:szCs w:val="28"/>
        </w:rPr>
        <w:t xml:space="preserve"> browse</w:t>
      </w:r>
      <w:r w:rsidR="00794AE0" w:rsidRPr="00FF2608">
        <w:rPr>
          <w:b/>
          <w:bCs/>
          <w:sz w:val="28"/>
          <w:szCs w:val="28"/>
        </w:rPr>
        <w:t xml:space="preserve">: </w:t>
      </w:r>
    </w:p>
    <w:p w14:paraId="40234CB9" w14:textId="739C26C2" w:rsidR="00794AE0" w:rsidRDefault="00794AE0" w:rsidP="002D5C49">
      <w:pPr>
        <w:rPr>
          <w:b/>
          <w:bCs/>
          <w:sz w:val="28"/>
          <w:szCs w:val="28"/>
        </w:rPr>
      </w:pPr>
    </w:p>
    <w:p w14:paraId="71288EFB" w14:textId="60C7BD49" w:rsidR="00794AE0" w:rsidRDefault="00B4588F" w:rsidP="00794AE0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2752" behindDoc="1" locked="0" layoutInCell="1" allowOverlap="1" wp14:anchorId="24355DB4" wp14:editId="3A606656">
            <wp:simplePos x="0" y="0"/>
            <wp:positionH relativeFrom="column">
              <wp:posOffset>-45720</wp:posOffset>
            </wp:positionH>
            <wp:positionV relativeFrom="paragraph">
              <wp:posOffset>4337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4AE0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 xml:space="preserve">atabase of </w:t>
      </w:r>
      <w:r w:rsidR="00B95951">
        <w:rPr>
          <w:b/>
          <w:bCs/>
          <w:sz w:val="28"/>
          <w:szCs w:val="28"/>
        </w:rPr>
        <w:t>i</w:t>
      </w:r>
      <w:r w:rsidR="00794AE0">
        <w:rPr>
          <w:b/>
          <w:bCs/>
          <w:sz w:val="28"/>
          <w:szCs w:val="28"/>
        </w:rPr>
        <w:t>ncident</w:t>
      </w:r>
      <w:r w:rsidR="000A378C">
        <w:rPr>
          <w:b/>
          <w:bCs/>
          <w:sz w:val="28"/>
          <w:szCs w:val="28"/>
        </w:rPr>
        <w:t xml:space="preserve"> browse</w:t>
      </w:r>
      <w:r w:rsidR="00794AE0" w:rsidRPr="00FF2608">
        <w:rPr>
          <w:b/>
          <w:bCs/>
          <w:sz w:val="28"/>
          <w:szCs w:val="28"/>
        </w:rPr>
        <w:t xml:space="preserve">: </w:t>
      </w:r>
    </w:p>
    <w:p w14:paraId="7D8AEF14" w14:textId="4549F3A2" w:rsidR="00B4588F" w:rsidRDefault="00B4588F" w:rsidP="00794AE0">
      <w:pPr>
        <w:rPr>
          <w:b/>
          <w:bCs/>
          <w:sz w:val="28"/>
          <w:szCs w:val="28"/>
        </w:rPr>
      </w:pPr>
    </w:p>
    <w:p w14:paraId="3C021E8E" w14:textId="53505CEC" w:rsidR="00794AE0" w:rsidRDefault="00C12EB8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3776" behindDoc="1" locked="0" layoutInCell="1" allowOverlap="1" wp14:anchorId="5F590985" wp14:editId="3C23B6E6">
            <wp:simplePos x="0" y="0"/>
            <wp:positionH relativeFrom="column">
              <wp:posOffset>0</wp:posOffset>
            </wp:positionH>
            <wp:positionV relativeFrom="paragraph">
              <wp:posOffset>38671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72C0">
        <w:rPr>
          <w:b/>
          <w:bCs/>
          <w:sz w:val="28"/>
          <w:szCs w:val="28"/>
        </w:rPr>
        <w:t xml:space="preserve">Database of </w:t>
      </w:r>
      <w:proofErr w:type="spellStart"/>
      <w:r w:rsidR="00B872C0">
        <w:rPr>
          <w:b/>
          <w:bCs/>
          <w:sz w:val="28"/>
          <w:szCs w:val="28"/>
        </w:rPr>
        <w:t>patrolcar</w:t>
      </w:r>
      <w:proofErr w:type="spellEnd"/>
      <w:r w:rsidR="00BF1A15">
        <w:rPr>
          <w:b/>
          <w:bCs/>
          <w:sz w:val="28"/>
          <w:szCs w:val="28"/>
        </w:rPr>
        <w:t xml:space="preserve"> browse</w:t>
      </w:r>
      <w:r w:rsidR="00B872C0">
        <w:rPr>
          <w:b/>
          <w:bCs/>
          <w:sz w:val="28"/>
          <w:szCs w:val="28"/>
        </w:rPr>
        <w:t>:</w:t>
      </w:r>
    </w:p>
    <w:p w14:paraId="385B12AA" w14:textId="61D739EE" w:rsidR="00B872C0" w:rsidRDefault="00B872C0" w:rsidP="002D5C49">
      <w:pPr>
        <w:rPr>
          <w:b/>
          <w:bCs/>
          <w:sz w:val="28"/>
          <w:szCs w:val="28"/>
        </w:rPr>
      </w:pPr>
    </w:p>
    <w:p w14:paraId="4E93F055" w14:textId="6E4CC60A" w:rsidR="00625B31" w:rsidRDefault="00625B31" w:rsidP="00625B31">
      <w:pPr>
        <w:rPr>
          <w:b/>
          <w:bCs/>
          <w:sz w:val="28"/>
          <w:szCs w:val="28"/>
        </w:rPr>
      </w:pPr>
    </w:p>
    <w:p w14:paraId="1C77B9AF" w14:textId="77777777" w:rsidR="00625B31" w:rsidRDefault="00625B31" w:rsidP="00625B31">
      <w:pPr>
        <w:rPr>
          <w:b/>
          <w:bCs/>
          <w:sz w:val="28"/>
          <w:szCs w:val="28"/>
        </w:rPr>
      </w:pPr>
    </w:p>
    <w:p w14:paraId="61E112B9" w14:textId="77777777" w:rsidR="00C12EB8" w:rsidRDefault="00C12EB8" w:rsidP="00C12EB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0944" behindDoc="1" locked="0" layoutInCell="1" allowOverlap="1" wp14:anchorId="12983ACC" wp14:editId="751453B0">
            <wp:simplePos x="0" y="0"/>
            <wp:positionH relativeFrom="column">
              <wp:posOffset>0</wp:posOffset>
            </wp:positionH>
            <wp:positionV relativeFrom="paragraph">
              <wp:posOffset>46164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Key in the valid patrol car id:</w:t>
      </w:r>
    </w:p>
    <w:p w14:paraId="43BDC2A5" w14:textId="77777777" w:rsidR="00C12EB8" w:rsidRDefault="00C12EB8" w:rsidP="00661570">
      <w:pPr>
        <w:rPr>
          <w:b/>
          <w:bCs/>
          <w:sz w:val="28"/>
          <w:szCs w:val="28"/>
        </w:rPr>
      </w:pPr>
    </w:p>
    <w:p w14:paraId="7BFE48CD" w14:textId="743C51F2" w:rsidR="00CD0971" w:rsidRDefault="003D5BD1" w:rsidP="00CD0971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8352" behindDoc="1" locked="0" layoutInCell="1" allowOverlap="1" wp14:anchorId="1C950277" wp14:editId="00E28399">
            <wp:simplePos x="0" y="0"/>
            <wp:positionH relativeFrom="column">
              <wp:posOffset>-60960</wp:posOffset>
            </wp:positionH>
            <wp:positionV relativeFrom="paragraph">
              <wp:posOffset>49657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0971">
        <w:rPr>
          <w:b/>
          <w:bCs/>
          <w:sz w:val="28"/>
          <w:szCs w:val="28"/>
        </w:rPr>
        <w:t>The current status of the patrol car:</w:t>
      </w:r>
    </w:p>
    <w:p w14:paraId="3EBAC603" w14:textId="6F94DE43" w:rsidR="00CD0971" w:rsidRDefault="00CD0971" w:rsidP="00661570">
      <w:pPr>
        <w:rPr>
          <w:b/>
          <w:bCs/>
          <w:sz w:val="28"/>
          <w:szCs w:val="28"/>
        </w:rPr>
      </w:pPr>
    </w:p>
    <w:p w14:paraId="48C71B1F" w14:textId="56D63F04" w:rsidR="00CD0971" w:rsidRDefault="00CD0971" w:rsidP="00661570">
      <w:pPr>
        <w:rPr>
          <w:b/>
          <w:bCs/>
          <w:sz w:val="28"/>
          <w:szCs w:val="28"/>
        </w:rPr>
      </w:pPr>
    </w:p>
    <w:p w14:paraId="3761CA51" w14:textId="313916AD" w:rsidR="00661570" w:rsidRDefault="00661570" w:rsidP="0066157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atus of the patrol car change</w:t>
      </w:r>
      <w:r w:rsidR="00C12EB8">
        <w:rPr>
          <w:b/>
          <w:bCs/>
          <w:sz w:val="28"/>
          <w:szCs w:val="28"/>
        </w:rPr>
        <w:t xml:space="preserve"> to Free</w:t>
      </w:r>
      <w:r>
        <w:rPr>
          <w:b/>
          <w:bCs/>
          <w:sz w:val="28"/>
          <w:szCs w:val="28"/>
        </w:rPr>
        <w:t>:</w:t>
      </w:r>
    </w:p>
    <w:p w14:paraId="328D2DA6" w14:textId="007B4927" w:rsidR="00C12EB8" w:rsidRDefault="00C12EB8" w:rsidP="00661570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4B20E06" wp14:editId="40C154B5">
            <wp:extent cx="5731510" cy="3223895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B49D6" w14:textId="77777777" w:rsidR="00661570" w:rsidRDefault="00661570" w:rsidP="00661570">
      <w:pPr>
        <w:tabs>
          <w:tab w:val="left" w:pos="1524"/>
        </w:tabs>
        <w:rPr>
          <w:sz w:val="28"/>
          <w:szCs w:val="28"/>
        </w:rPr>
      </w:pPr>
    </w:p>
    <w:p w14:paraId="096C6A5E" w14:textId="77777777" w:rsidR="00661570" w:rsidRDefault="00661570" w:rsidP="00661570">
      <w:pPr>
        <w:tabs>
          <w:tab w:val="left" w:pos="1524"/>
        </w:tabs>
        <w:rPr>
          <w:sz w:val="28"/>
          <w:szCs w:val="28"/>
        </w:rPr>
      </w:pPr>
    </w:p>
    <w:p w14:paraId="444990F7" w14:textId="64E44F61" w:rsidR="00C12EB8" w:rsidRDefault="00C12EB8" w:rsidP="00C12EB8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31968" behindDoc="1" locked="0" layoutInCell="1" allowOverlap="1" wp14:anchorId="222DCFFB" wp14:editId="58CA7349">
            <wp:simplePos x="0" y="0"/>
            <wp:positionH relativeFrom="column">
              <wp:posOffset>-152400</wp:posOffset>
            </wp:positionH>
            <wp:positionV relativeFrom="paragraph">
              <wp:posOffset>47244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After changing the status of the patrol car, it will go to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554B1F1B" w14:textId="76DF0589" w:rsidR="00C12EB8" w:rsidRDefault="00C12EB8" w:rsidP="00C12EB8">
      <w:pPr>
        <w:rPr>
          <w:b/>
          <w:bCs/>
          <w:sz w:val="28"/>
          <w:szCs w:val="28"/>
        </w:rPr>
      </w:pPr>
    </w:p>
    <w:p w14:paraId="3DF544AC" w14:textId="77777777" w:rsidR="00C12EB8" w:rsidRDefault="00C12EB8" w:rsidP="00C12EB8">
      <w:pPr>
        <w:rPr>
          <w:b/>
          <w:bCs/>
          <w:sz w:val="28"/>
          <w:szCs w:val="28"/>
        </w:rPr>
      </w:pPr>
    </w:p>
    <w:p w14:paraId="2ADFC70D" w14:textId="0AEE427E" w:rsidR="00C12EB8" w:rsidRDefault="00C12EB8" w:rsidP="00C12EB8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2992" behindDoc="1" locked="0" layoutInCell="1" allowOverlap="1" wp14:anchorId="36FC628F" wp14:editId="7A1E6552">
            <wp:simplePos x="0" y="0"/>
            <wp:positionH relativeFrom="column">
              <wp:posOffset>-99060</wp:posOffset>
            </wp:positionH>
            <wp:positionV relativeFrom="paragraph">
              <wp:posOffset>50355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1570">
        <w:rPr>
          <w:b/>
          <w:bCs/>
          <w:sz w:val="28"/>
          <w:szCs w:val="28"/>
        </w:rPr>
        <w:t>Database of dispatch</w:t>
      </w:r>
      <w:r w:rsidR="00615831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2B0718E1" w14:textId="1D72DD38" w:rsidR="00C12EB8" w:rsidRDefault="00C12EB8" w:rsidP="00661570">
      <w:pPr>
        <w:tabs>
          <w:tab w:val="left" w:pos="1524"/>
        </w:tabs>
        <w:rPr>
          <w:b/>
          <w:bCs/>
          <w:sz w:val="28"/>
          <w:szCs w:val="28"/>
        </w:rPr>
      </w:pPr>
    </w:p>
    <w:p w14:paraId="01EAAF1B" w14:textId="77777777" w:rsidR="003D5BD1" w:rsidRDefault="003D5BD1" w:rsidP="00E31863">
      <w:pPr>
        <w:tabs>
          <w:tab w:val="left" w:pos="1524"/>
        </w:tabs>
        <w:rPr>
          <w:b/>
          <w:bCs/>
          <w:sz w:val="28"/>
          <w:szCs w:val="28"/>
        </w:rPr>
      </w:pPr>
    </w:p>
    <w:p w14:paraId="7250D5AE" w14:textId="4920946B" w:rsidR="00E31863" w:rsidRDefault="00E31863" w:rsidP="00E31863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</w:t>
      </w:r>
      <w:r w:rsidRPr="00661570">
        <w:rPr>
          <w:b/>
          <w:bCs/>
          <w:sz w:val="28"/>
          <w:szCs w:val="28"/>
        </w:rPr>
        <w:t>atabase of</w:t>
      </w:r>
      <w:r w:rsidR="00C81C6D">
        <w:rPr>
          <w:b/>
          <w:bCs/>
          <w:sz w:val="28"/>
          <w:szCs w:val="28"/>
        </w:rPr>
        <w:t xml:space="preserve"> incident</w:t>
      </w:r>
      <w:r w:rsidR="00A86D99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222257CB" w14:textId="6582EF2B" w:rsidR="00E31863" w:rsidRPr="00E31863" w:rsidRDefault="00C81C6D" w:rsidP="00E3186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B1E408D" wp14:editId="0211F0D3">
            <wp:extent cx="5731510" cy="3223895"/>
            <wp:effectExtent l="0" t="0" r="254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EC9A9" w14:textId="77777777" w:rsidR="00E31863" w:rsidRPr="00E31863" w:rsidRDefault="00E31863" w:rsidP="00E31863">
      <w:pPr>
        <w:tabs>
          <w:tab w:val="left" w:pos="1932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0EBB6C5F" w14:textId="0A7E415F" w:rsidR="004B03F8" w:rsidRDefault="004B03F8" w:rsidP="004B03F8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4016" behindDoc="1" locked="0" layoutInCell="1" allowOverlap="1" wp14:anchorId="5620C843" wp14:editId="308E7797">
            <wp:simplePos x="0" y="0"/>
            <wp:positionH relativeFrom="column">
              <wp:posOffset>-68580</wp:posOffset>
            </wp:positionH>
            <wp:positionV relativeFrom="paragraph">
              <wp:posOffset>4768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D</w:t>
      </w:r>
      <w:r w:rsidRPr="00661570">
        <w:rPr>
          <w:b/>
          <w:bCs/>
          <w:sz w:val="28"/>
          <w:szCs w:val="28"/>
        </w:rPr>
        <w:t>atabase of</w:t>
      </w:r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patrolcar</w:t>
      </w:r>
      <w:proofErr w:type="spellEnd"/>
      <w:r w:rsidR="00D50799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420060F5" w14:textId="6F2AEB57" w:rsidR="004B03F8" w:rsidRDefault="004B03F8" w:rsidP="00E31863">
      <w:pPr>
        <w:rPr>
          <w:b/>
          <w:bCs/>
          <w:sz w:val="28"/>
          <w:szCs w:val="28"/>
        </w:rPr>
      </w:pPr>
    </w:p>
    <w:p w14:paraId="0F2D48FE" w14:textId="77777777" w:rsidR="004B03F8" w:rsidRDefault="004B03F8" w:rsidP="00E31863">
      <w:pPr>
        <w:rPr>
          <w:b/>
          <w:bCs/>
          <w:sz w:val="28"/>
          <w:szCs w:val="28"/>
        </w:rPr>
      </w:pPr>
    </w:p>
    <w:p w14:paraId="42BE2387" w14:textId="77777777" w:rsidR="003D5BD1" w:rsidRDefault="003D5BD1" w:rsidP="00E31863">
      <w:pPr>
        <w:rPr>
          <w:b/>
          <w:bCs/>
          <w:sz w:val="28"/>
          <w:szCs w:val="28"/>
        </w:rPr>
      </w:pPr>
    </w:p>
    <w:p w14:paraId="59910E1A" w14:textId="234C574E" w:rsidR="00E31863" w:rsidRDefault="00292088" w:rsidP="00E31863">
      <w:pPr>
        <w:rPr>
          <w:b/>
          <w:bCs/>
          <w:sz w:val="28"/>
          <w:szCs w:val="28"/>
        </w:rPr>
      </w:pPr>
      <w:r w:rsidRPr="00292088">
        <w:rPr>
          <w:b/>
          <w:bCs/>
          <w:sz w:val="28"/>
          <w:szCs w:val="28"/>
        </w:rPr>
        <w:lastRenderedPageBreak/>
        <w:t>My file location:</w:t>
      </w:r>
    </w:p>
    <w:p w14:paraId="2CD6F08F" w14:textId="4264331C" w:rsidR="00292088" w:rsidRPr="00292088" w:rsidRDefault="00DB09ED" w:rsidP="00E31863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9376" behindDoc="1" locked="0" layoutInCell="1" allowOverlap="1" wp14:anchorId="19098C0C" wp14:editId="70722BBB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38DEE" w14:textId="77777777" w:rsidR="00F35F36" w:rsidRDefault="00F35F36" w:rsidP="00E31863">
      <w:pPr>
        <w:rPr>
          <w:b/>
          <w:bCs/>
          <w:sz w:val="28"/>
          <w:szCs w:val="28"/>
        </w:rPr>
      </w:pPr>
    </w:p>
    <w:p w14:paraId="4CD7741E" w14:textId="6CBBE66B" w:rsidR="00E31863" w:rsidRPr="0015047E" w:rsidRDefault="0015047E" w:rsidP="00E31863">
      <w:pPr>
        <w:rPr>
          <w:b/>
          <w:bCs/>
          <w:sz w:val="28"/>
          <w:szCs w:val="28"/>
        </w:rPr>
      </w:pPr>
      <w:r w:rsidRPr="0015047E">
        <w:rPr>
          <w:b/>
          <w:bCs/>
          <w:sz w:val="28"/>
          <w:szCs w:val="28"/>
        </w:rPr>
        <w:t>Database of dispatch</w:t>
      </w:r>
      <w:r w:rsidR="006D7EA8">
        <w:rPr>
          <w:b/>
          <w:bCs/>
          <w:sz w:val="28"/>
          <w:szCs w:val="28"/>
        </w:rPr>
        <w:t xml:space="preserve"> browse</w:t>
      </w:r>
      <w:r w:rsidRPr="0015047E">
        <w:rPr>
          <w:b/>
          <w:bCs/>
          <w:sz w:val="28"/>
          <w:szCs w:val="28"/>
        </w:rPr>
        <w:t>:</w:t>
      </w:r>
    </w:p>
    <w:p w14:paraId="008E7865" w14:textId="2B0427E9" w:rsidR="00E31863" w:rsidRPr="00E31863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6064" behindDoc="1" locked="0" layoutInCell="1" allowOverlap="1" wp14:anchorId="5093BCC5" wp14:editId="0E38EC19">
            <wp:simplePos x="0" y="0"/>
            <wp:positionH relativeFrom="column">
              <wp:posOffset>-160020</wp:posOffset>
            </wp:positionH>
            <wp:positionV relativeFrom="paragraph">
              <wp:posOffset>4991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AD77D4" w14:textId="77777777" w:rsidR="00E31863" w:rsidRPr="00E31863" w:rsidRDefault="00E31863" w:rsidP="00E31863">
      <w:pPr>
        <w:rPr>
          <w:sz w:val="28"/>
          <w:szCs w:val="28"/>
        </w:rPr>
      </w:pPr>
    </w:p>
    <w:p w14:paraId="16E63326" w14:textId="08E98808" w:rsidR="0015047E" w:rsidRPr="0015047E" w:rsidRDefault="0015047E" w:rsidP="0015047E">
      <w:pPr>
        <w:rPr>
          <w:b/>
          <w:bCs/>
          <w:sz w:val="28"/>
          <w:szCs w:val="28"/>
        </w:rPr>
      </w:pPr>
      <w:r w:rsidRPr="0015047E">
        <w:rPr>
          <w:b/>
          <w:bCs/>
          <w:sz w:val="28"/>
          <w:szCs w:val="28"/>
        </w:rPr>
        <w:lastRenderedPageBreak/>
        <w:t>Database of dispatch</w:t>
      </w:r>
      <w:r w:rsidR="00C212A8">
        <w:rPr>
          <w:b/>
          <w:bCs/>
          <w:sz w:val="28"/>
          <w:szCs w:val="28"/>
        </w:rPr>
        <w:t xml:space="preserve"> structure</w:t>
      </w:r>
      <w:r w:rsidRPr="0015047E">
        <w:rPr>
          <w:b/>
          <w:bCs/>
          <w:sz w:val="28"/>
          <w:szCs w:val="28"/>
        </w:rPr>
        <w:t>:</w:t>
      </w:r>
    </w:p>
    <w:p w14:paraId="1844F08E" w14:textId="5C3D38AC" w:rsidR="00E31863" w:rsidRPr="00E31863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7088" behindDoc="1" locked="0" layoutInCell="1" allowOverlap="1" wp14:anchorId="33B40716" wp14:editId="6D1D8E8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D3075" w14:textId="1747F091" w:rsidR="00E31863" w:rsidRPr="00CB0034" w:rsidRDefault="00CB0034" w:rsidP="00E31863">
      <w:pPr>
        <w:rPr>
          <w:b/>
          <w:bCs/>
          <w:sz w:val="28"/>
          <w:szCs w:val="28"/>
        </w:rPr>
      </w:pPr>
      <w:r w:rsidRPr="00CB0034">
        <w:rPr>
          <w:b/>
          <w:bCs/>
          <w:sz w:val="28"/>
          <w:szCs w:val="28"/>
        </w:rPr>
        <w:t>Database of incident</w:t>
      </w:r>
      <w:r w:rsidR="0070346B">
        <w:rPr>
          <w:b/>
          <w:bCs/>
          <w:sz w:val="28"/>
          <w:szCs w:val="28"/>
        </w:rPr>
        <w:t xml:space="preserve"> browse</w:t>
      </w:r>
      <w:r w:rsidRPr="00CB0034">
        <w:rPr>
          <w:b/>
          <w:bCs/>
          <w:sz w:val="28"/>
          <w:szCs w:val="28"/>
        </w:rPr>
        <w:t>:</w:t>
      </w:r>
    </w:p>
    <w:p w14:paraId="05C8CD2D" w14:textId="2D718246" w:rsidR="00CB0034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769F73BE" wp14:editId="7C3B3F5C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3F491" w14:textId="77777777" w:rsidR="00CB0034" w:rsidRDefault="00CB0034" w:rsidP="00E31863">
      <w:pPr>
        <w:rPr>
          <w:sz w:val="28"/>
          <w:szCs w:val="28"/>
        </w:rPr>
      </w:pPr>
    </w:p>
    <w:p w14:paraId="127A2184" w14:textId="77777777" w:rsidR="00CB0034" w:rsidRDefault="00CB0034" w:rsidP="00E31863">
      <w:pPr>
        <w:rPr>
          <w:sz w:val="28"/>
          <w:szCs w:val="28"/>
        </w:rPr>
      </w:pPr>
    </w:p>
    <w:p w14:paraId="72647953" w14:textId="5D6AA6BB" w:rsidR="00E31863" w:rsidRPr="00CB0034" w:rsidRDefault="008255BA" w:rsidP="00E31863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39136" behindDoc="1" locked="0" layoutInCell="1" allowOverlap="1" wp14:anchorId="770BF8C8" wp14:editId="00C790A6">
            <wp:simplePos x="0" y="0"/>
            <wp:positionH relativeFrom="column">
              <wp:posOffset>0</wp:posOffset>
            </wp:positionH>
            <wp:positionV relativeFrom="paragraph">
              <wp:posOffset>41592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034" w:rsidRPr="00CB0034">
        <w:rPr>
          <w:b/>
          <w:bCs/>
          <w:sz w:val="28"/>
          <w:szCs w:val="28"/>
        </w:rPr>
        <w:t>Database of incident</w:t>
      </w:r>
      <w:r w:rsidR="00970E09">
        <w:rPr>
          <w:b/>
          <w:bCs/>
          <w:sz w:val="28"/>
          <w:szCs w:val="28"/>
        </w:rPr>
        <w:t xml:space="preserve"> structure</w:t>
      </w:r>
      <w:r w:rsidR="00CB0034" w:rsidRPr="00CB0034">
        <w:rPr>
          <w:b/>
          <w:bCs/>
          <w:sz w:val="28"/>
          <w:szCs w:val="28"/>
        </w:rPr>
        <w:t>:</w:t>
      </w:r>
    </w:p>
    <w:p w14:paraId="77A50858" w14:textId="77777777" w:rsidR="003D5BD1" w:rsidRDefault="003D5BD1" w:rsidP="00CB0034">
      <w:pPr>
        <w:rPr>
          <w:b/>
          <w:bCs/>
          <w:sz w:val="28"/>
          <w:szCs w:val="28"/>
        </w:rPr>
      </w:pPr>
    </w:p>
    <w:p w14:paraId="31A5CEDD" w14:textId="7CFFAD37" w:rsidR="00CB0034" w:rsidRPr="00CB0034" w:rsidRDefault="00CB0034" w:rsidP="00CB003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</w:t>
      </w:r>
      <w:r w:rsidRPr="00CB0034">
        <w:rPr>
          <w:b/>
          <w:bCs/>
          <w:sz w:val="28"/>
          <w:szCs w:val="28"/>
        </w:rPr>
        <w:t xml:space="preserve">atabase of </w:t>
      </w:r>
      <w:proofErr w:type="spellStart"/>
      <w:r>
        <w:rPr>
          <w:b/>
          <w:bCs/>
          <w:sz w:val="28"/>
          <w:szCs w:val="28"/>
        </w:rPr>
        <w:t>incidenttype</w:t>
      </w:r>
      <w:proofErr w:type="spellEnd"/>
      <w:r w:rsidR="00BE5FC3">
        <w:rPr>
          <w:b/>
          <w:bCs/>
          <w:sz w:val="28"/>
          <w:szCs w:val="28"/>
        </w:rPr>
        <w:t xml:space="preserve"> browse</w:t>
      </w:r>
      <w:r w:rsidRPr="00CB0034">
        <w:rPr>
          <w:b/>
          <w:bCs/>
          <w:sz w:val="28"/>
          <w:szCs w:val="28"/>
        </w:rPr>
        <w:t>:</w:t>
      </w:r>
    </w:p>
    <w:p w14:paraId="40FDBDDD" w14:textId="1A5329BC" w:rsidR="00CB0034" w:rsidRDefault="003D5BD1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0160" behindDoc="1" locked="0" layoutInCell="1" allowOverlap="1" wp14:anchorId="2198E05B" wp14:editId="75F04FCF">
            <wp:simplePos x="0" y="0"/>
            <wp:positionH relativeFrom="column">
              <wp:posOffset>0</wp:posOffset>
            </wp:positionH>
            <wp:positionV relativeFrom="paragraph">
              <wp:posOffset>50482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E08641" w14:textId="4BB282DD" w:rsidR="003D5BD1" w:rsidRDefault="003D5BD1" w:rsidP="0029678D">
      <w:pPr>
        <w:rPr>
          <w:b/>
          <w:bCs/>
          <w:sz w:val="28"/>
          <w:szCs w:val="28"/>
        </w:rPr>
      </w:pPr>
    </w:p>
    <w:p w14:paraId="2EBFADBE" w14:textId="77777777" w:rsidR="003D5BD1" w:rsidRDefault="003D5BD1" w:rsidP="0029678D">
      <w:pPr>
        <w:rPr>
          <w:b/>
          <w:bCs/>
          <w:sz w:val="28"/>
          <w:szCs w:val="28"/>
        </w:rPr>
      </w:pPr>
    </w:p>
    <w:p w14:paraId="6169AF5C" w14:textId="09F20990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</w:t>
      </w:r>
      <w:r w:rsidRPr="00CB0034">
        <w:rPr>
          <w:b/>
          <w:bCs/>
          <w:sz w:val="28"/>
          <w:szCs w:val="28"/>
        </w:rPr>
        <w:t xml:space="preserve">atabase of </w:t>
      </w:r>
      <w:proofErr w:type="spellStart"/>
      <w:r>
        <w:rPr>
          <w:b/>
          <w:bCs/>
          <w:sz w:val="28"/>
          <w:szCs w:val="28"/>
        </w:rPr>
        <w:t>incidenttype</w:t>
      </w:r>
      <w:proofErr w:type="spellEnd"/>
      <w:r w:rsidR="00633AFC">
        <w:rPr>
          <w:b/>
          <w:bCs/>
          <w:sz w:val="28"/>
          <w:szCs w:val="28"/>
        </w:rPr>
        <w:t xml:space="preserve"> structure</w:t>
      </w:r>
      <w:r w:rsidRPr="00CB0034">
        <w:rPr>
          <w:b/>
          <w:bCs/>
          <w:sz w:val="28"/>
          <w:szCs w:val="28"/>
        </w:rPr>
        <w:t>:</w:t>
      </w:r>
    </w:p>
    <w:p w14:paraId="2E7941BA" w14:textId="56E11792" w:rsidR="0029678D" w:rsidRDefault="00E90BE3" w:rsidP="0029678D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1184" behindDoc="1" locked="0" layoutInCell="1" allowOverlap="1" wp14:anchorId="14521A74" wp14:editId="35A89C2C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55536" w14:textId="77777777" w:rsidR="00A27C72" w:rsidRDefault="00A27C72" w:rsidP="0029678D">
      <w:pPr>
        <w:rPr>
          <w:b/>
          <w:bCs/>
          <w:sz w:val="28"/>
          <w:szCs w:val="28"/>
        </w:rPr>
      </w:pPr>
    </w:p>
    <w:p w14:paraId="6BAB3B74" w14:textId="77777777" w:rsidR="00A27C72" w:rsidRDefault="00A27C72" w:rsidP="0029678D">
      <w:pPr>
        <w:rPr>
          <w:b/>
          <w:bCs/>
          <w:sz w:val="28"/>
          <w:szCs w:val="28"/>
        </w:rPr>
      </w:pPr>
    </w:p>
    <w:p w14:paraId="7CDB4639" w14:textId="59E2C4F8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</w:t>
      </w:r>
      <w:r w:rsidRPr="00CB0034">
        <w:rPr>
          <w:b/>
          <w:bCs/>
          <w:sz w:val="28"/>
          <w:szCs w:val="28"/>
        </w:rPr>
        <w:t xml:space="preserve">atabase of </w:t>
      </w:r>
      <w:proofErr w:type="spellStart"/>
      <w:r>
        <w:rPr>
          <w:b/>
          <w:bCs/>
          <w:sz w:val="28"/>
          <w:szCs w:val="28"/>
        </w:rPr>
        <w:t>incident_status</w:t>
      </w:r>
      <w:proofErr w:type="spellEnd"/>
      <w:r w:rsidR="00C50D26">
        <w:rPr>
          <w:b/>
          <w:bCs/>
          <w:sz w:val="28"/>
          <w:szCs w:val="28"/>
        </w:rPr>
        <w:t xml:space="preserve"> browse</w:t>
      </w:r>
      <w:r w:rsidRPr="00CB0034">
        <w:rPr>
          <w:b/>
          <w:bCs/>
          <w:sz w:val="28"/>
          <w:szCs w:val="28"/>
        </w:rPr>
        <w:t>:</w:t>
      </w:r>
    </w:p>
    <w:p w14:paraId="0321E7C1" w14:textId="722E44D2" w:rsidR="0029678D" w:rsidRDefault="00E90BE3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2208" behindDoc="1" locked="0" layoutInCell="1" allowOverlap="1" wp14:anchorId="3B2F83FA" wp14:editId="7FA911A6">
            <wp:simplePos x="0" y="0"/>
            <wp:positionH relativeFrom="column">
              <wp:posOffset>-60960</wp:posOffset>
            </wp:positionH>
            <wp:positionV relativeFrom="paragraph">
              <wp:posOffset>3086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C49215" w14:textId="50576486" w:rsidR="0029678D" w:rsidRDefault="0029678D" w:rsidP="00E31863">
      <w:pPr>
        <w:rPr>
          <w:sz w:val="28"/>
          <w:szCs w:val="28"/>
        </w:rPr>
      </w:pPr>
    </w:p>
    <w:p w14:paraId="6DA14C80" w14:textId="43AB8DA9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a</w:t>
      </w:r>
      <w:r w:rsidRPr="00CB0034">
        <w:rPr>
          <w:b/>
          <w:bCs/>
          <w:sz w:val="28"/>
          <w:szCs w:val="28"/>
        </w:rPr>
        <w:t xml:space="preserve">tabase of </w:t>
      </w:r>
      <w:proofErr w:type="spellStart"/>
      <w:r>
        <w:rPr>
          <w:b/>
          <w:bCs/>
          <w:sz w:val="28"/>
          <w:szCs w:val="28"/>
        </w:rPr>
        <w:t>incident_status</w:t>
      </w:r>
      <w:proofErr w:type="spellEnd"/>
      <w:r w:rsidR="00981581">
        <w:rPr>
          <w:b/>
          <w:bCs/>
          <w:sz w:val="28"/>
          <w:szCs w:val="28"/>
        </w:rPr>
        <w:t xml:space="preserve"> structure</w:t>
      </w:r>
      <w:r w:rsidRPr="00CB0034">
        <w:rPr>
          <w:b/>
          <w:bCs/>
          <w:sz w:val="28"/>
          <w:szCs w:val="28"/>
        </w:rPr>
        <w:t>:</w:t>
      </w:r>
    </w:p>
    <w:p w14:paraId="6000B51F" w14:textId="0936F601" w:rsidR="0029678D" w:rsidRDefault="00E90BE3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3232" behindDoc="1" locked="0" layoutInCell="1" allowOverlap="1" wp14:anchorId="1C884A46" wp14:editId="2AD9FCC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315263" w14:textId="504E2D72" w:rsidR="002E0DF6" w:rsidRPr="00CB0034" w:rsidRDefault="00D900B0" w:rsidP="002E0DF6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4256" behindDoc="1" locked="0" layoutInCell="1" allowOverlap="1" wp14:anchorId="40335D9E" wp14:editId="37C90A27">
            <wp:simplePos x="0" y="0"/>
            <wp:positionH relativeFrom="column">
              <wp:posOffset>-38100</wp:posOffset>
            </wp:positionH>
            <wp:positionV relativeFrom="paragraph">
              <wp:posOffset>5149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DF6">
        <w:rPr>
          <w:b/>
          <w:bCs/>
          <w:sz w:val="28"/>
          <w:szCs w:val="28"/>
        </w:rPr>
        <w:t>Da</w:t>
      </w:r>
      <w:r w:rsidR="002E0DF6" w:rsidRPr="00CB0034">
        <w:rPr>
          <w:b/>
          <w:bCs/>
          <w:sz w:val="28"/>
          <w:szCs w:val="28"/>
        </w:rPr>
        <w:t xml:space="preserve">tabase of </w:t>
      </w:r>
      <w:proofErr w:type="spellStart"/>
      <w:r w:rsidR="002E0DF6">
        <w:rPr>
          <w:b/>
          <w:bCs/>
          <w:sz w:val="28"/>
          <w:szCs w:val="28"/>
        </w:rPr>
        <w:t>patrolcar</w:t>
      </w:r>
      <w:proofErr w:type="spellEnd"/>
      <w:r w:rsidR="00782E7F">
        <w:rPr>
          <w:b/>
          <w:bCs/>
          <w:sz w:val="28"/>
          <w:szCs w:val="28"/>
        </w:rPr>
        <w:t xml:space="preserve"> browse</w:t>
      </w:r>
      <w:r w:rsidR="002E0DF6" w:rsidRPr="00CB0034">
        <w:rPr>
          <w:b/>
          <w:bCs/>
          <w:sz w:val="28"/>
          <w:szCs w:val="28"/>
        </w:rPr>
        <w:t>:</w:t>
      </w:r>
    </w:p>
    <w:p w14:paraId="7D32578F" w14:textId="1718D951" w:rsidR="002E0DF6" w:rsidRDefault="002E0DF6" w:rsidP="00E31863">
      <w:pPr>
        <w:rPr>
          <w:sz w:val="28"/>
          <w:szCs w:val="28"/>
        </w:rPr>
      </w:pPr>
    </w:p>
    <w:p w14:paraId="0F56009D" w14:textId="77777777" w:rsidR="002E0DF6" w:rsidRPr="002E0DF6" w:rsidRDefault="002E0DF6" w:rsidP="002E0DF6">
      <w:pPr>
        <w:rPr>
          <w:sz w:val="28"/>
          <w:szCs w:val="28"/>
        </w:rPr>
      </w:pPr>
    </w:p>
    <w:p w14:paraId="2F719423" w14:textId="6DFD95B7" w:rsidR="002E0DF6" w:rsidRDefault="00F30636" w:rsidP="002E0DF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5280" behindDoc="1" locked="0" layoutInCell="1" allowOverlap="1" wp14:anchorId="2D87560D" wp14:editId="375AFFED">
            <wp:simplePos x="0" y="0"/>
            <wp:positionH relativeFrom="column">
              <wp:posOffset>-45720</wp:posOffset>
            </wp:positionH>
            <wp:positionV relativeFrom="paragraph">
              <wp:posOffset>4718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DF6">
        <w:rPr>
          <w:b/>
          <w:bCs/>
          <w:sz w:val="28"/>
          <w:szCs w:val="28"/>
        </w:rPr>
        <w:t>Da</w:t>
      </w:r>
      <w:r w:rsidR="002E0DF6" w:rsidRPr="00CB0034">
        <w:rPr>
          <w:b/>
          <w:bCs/>
          <w:sz w:val="28"/>
          <w:szCs w:val="28"/>
        </w:rPr>
        <w:t xml:space="preserve">tabase of </w:t>
      </w:r>
      <w:proofErr w:type="spellStart"/>
      <w:r w:rsidR="002E0DF6">
        <w:rPr>
          <w:b/>
          <w:bCs/>
          <w:sz w:val="28"/>
          <w:szCs w:val="28"/>
        </w:rPr>
        <w:t>patrolcar</w:t>
      </w:r>
      <w:proofErr w:type="spellEnd"/>
      <w:r w:rsidR="00532122">
        <w:rPr>
          <w:b/>
          <w:bCs/>
          <w:sz w:val="28"/>
          <w:szCs w:val="28"/>
        </w:rPr>
        <w:t xml:space="preserve"> structure</w:t>
      </w:r>
      <w:r w:rsidR="002E0DF6" w:rsidRPr="00CB0034">
        <w:rPr>
          <w:b/>
          <w:bCs/>
          <w:sz w:val="28"/>
          <w:szCs w:val="28"/>
        </w:rPr>
        <w:t>:</w:t>
      </w:r>
    </w:p>
    <w:p w14:paraId="51A6F573" w14:textId="77777777" w:rsidR="00231DB7" w:rsidRDefault="00231DB7" w:rsidP="002E0DF6">
      <w:pPr>
        <w:rPr>
          <w:b/>
          <w:bCs/>
          <w:sz w:val="28"/>
          <w:szCs w:val="28"/>
        </w:rPr>
      </w:pPr>
    </w:p>
    <w:p w14:paraId="27541E26" w14:textId="3AEDD8E7" w:rsidR="002E0DF6" w:rsidRPr="002E0DF6" w:rsidRDefault="002E0DF6" w:rsidP="002E0DF6">
      <w:pPr>
        <w:rPr>
          <w:b/>
          <w:bCs/>
          <w:sz w:val="28"/>
          <w:szCs w:val="28"/>
        </w:rPr>
      </w:pPr>
      <w:r w:rsidRPr="002E0DF6">
        <w:rPr>
          <w:b/>
          <w:bCs/>
          <w:sz w:val="28"/>
          <w:szCs w:val="28"/>
        </w:rPr>
        <w:t xml:space="preserve">Database of </w:t>
      </w:r>
      <w:proofErr w:type="spellStart"/>
      <w:r w:rsidRPr="002E0DF6">
        <w:rPr>
          <w:b/>
          <w:bCs/>
          <w:sz w:val="28"/>
          <w:szCs w:val="28"/>
        </w:rPr>
        <w:t>patrolcar_status</w:t>
      </w:r>
      <w:proofErr w:type="spellEnd"/>
      <w:r w:rsidR="00966F90">
        <w:rPr>
          <w:b/>
          <w:bCs/>
          <w:sz w:val="28"/>
          <w:szCs w:val="28"/>
        </w:rPr>
        <w:t xml:space="preserve"> browse</w:t>
      </w:r>
      <w:r w:rsidRPr="002E0DF6">
        <w:rPr>
          <w:b/>
          <w:bCs/>
          <w:sz w:val="28"/>
          <w:szCs w:val="28"/>
        </w:rPr>
        <w:t>:</w:t>
      </w:r>
      <w:r w:rsidRPr="002E0DF6">
        <w:rPr>
          <w:b/>
          <w:bCs/>
          <w:sz w:val="28"/>
          <w:szCs w:val="28"/>
        </w:rPr>
        <w:br/>
      </w:r>
    </w:p>
    <w:p w14:paraId="61154E5A" w14:textId="354F1F60" w:rsidR="002E0DF6" w:rsidRPr="002E0DF6" w:rsidRDefault="00231DB7" w:rsidP="002E0DF6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6304" behindDoc="0" locked="0" layoutInCell="1" allowOverlap="1" wp14:anchorId="5A16F30C" wp14:editId="4F30F7E7">
            <wp:simplePos x="0" y="0"/>
            <wp:positionH relativeFrom="column">
              <wp:posOffset>-152400</wp:posOffset>
            </wp:positionH>
            <wp:positionV relativeFrom="paragraph">
              <wp:posOffset>253365</wp:posOffset>
            </wp:positionV>
            <wp:extent cx="5731510" cy="3223895"/>
            <wp:effectExtent l="0" t="0" r="2540" b="0"/>
            <wp:wrapThrough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hrough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67DE71" w14:textId="38B93C67" w:rsidR="00231DB7" w:rsidRDefault="00231DB7" w:rsidP="002E0DF6">
      <w:pPr>
        <w:rPr>
          <w:b/>
          <w:bCs/>
          <w:sz w:val="28"/>
          <w:szCs w:val="28"/>
        </w:rPr>
      </w:pPr>
    </w:p>
    <w:p w14:paraId="43746EE1" w14:textId="77777777" w:rsidR="00231DB7" w:rsidRDefault="00231DB7" w:rsidP="002E0DF6">
      <w:pPr>
        <w:rPr>
          <w:b/>
          <w:bCs/>
          <w:sz w:val="28"/>
          <w:szCs w:val="28"/>
        </w:rPr>
      </w:pPr>
    </w:p>
    <w:p w14:paraId="51F8CC52" w14:textId="109B8EAA" w:rsidR="002E0DF6" w:rsidRPr="002E0DF6" w:rsidRDefault="002E0699" w:rsidP="002E0DF6">
      <w:pPr>
        <w:rPr>
          <w:sz w:val="28"/>
          <w:szCs w:val="28"/>
        </w:rPr>
      </w:pPr>
      <w:r w:rsidRPr="002E0DF6">
        <w:rPr>
          <w:b/>
          <w:bCs/>
          <w:sz w:val="28"/>
          <w:szCs w:val="28"/>
        </w:rPr>
        <w:lastRenderedPageBreak/>
        <w:t xml:space="preserve">Database of </w:t>
      </w:r>
      <w:proofErr w:type="spellStart"/>
      <w:r w:rsidRPr="002E0DF6">
        <w:rPr>
          <w:b/>
          <w:bCs/>
          <w:sz w:val="28"/>
          <w:szCs w:val="28"/>
        </w:rPr>
        <w:t>patrolcar_status</w:t>
      </w:r>
      <w:proofErr w:type="spellEnd"/>
      <w:r w:rsidR="00603B29">
        <w:rPr>
          <w:b/>
          <w:bCs/>
          <w:sz w:val="28"/>
          <w:szCs w:val="28"/>
        </w:rPr>
        <w:t xml:space="preserve"> structure</w:t>
      </w:r>
      <w:r w:rsidRPr="002E0DF6">
        <w:rPr>
          <w:b/>
          <w:bCs/>
          <w:sz w:val="28"/>
          <w:szCs w:val="28"/>
        </w:rPr>
        <w:t>:</w:t>
      </w:r>
    </w:p>
    <w:p w14:paraId="50C33A9B" w14:textId="77777777" w:rsidR="002E0DF6" w:rsidRPr="002E0DF6" w:rsidRDefault="002E0DF6" w:rsidP="002E0DF6">
      <w:pPr>
        <w:rPr>
          <w:sz w:val="28"/>
          <w:szCs w:val="28"/>
        </w:rPr>
      </w:pPr>
    </w:p>
    <w:p w14:paraId="6CAC3DD3" w14:textId="3469D3E6" w:rsidR="002E0DF6" w:rsidRPr="002E0DF6" w:rsidRDefault="00F30636" w:rsidP="002E0DF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AF2E3CA" wp14:editId="3AFA61C2">
            <wp:extent cx="5731510" cy="3223895"/>
            <wp:effectExtent l="0" t="0" r="254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89D" w14:textId="77777777" w:rsidR="002E0DF6" w:rsidRPr="002E0DF6" w:rsidRDefault="002E0DF6" w:rsidP="002E0DF6">
      <w:pPr>
        <w:rPr>
          <w:sz w:val="28"/>
          <w:szCs w:val="28"/>
        </w:rPr>
      </w:pPr>
    </w:p>
    <w:sectPr w:rsidR="002E0DF6" w:rsidRPr="002E0D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DAytbQ0tjAxN7dU0lEKTi0uzszPAykwrwUAjj9ydSwAAAA="/>
  </w:docVars>
  <w:rsids>
    <w:rsidRoot w:val="005F2198"/>
    <w:rsid w:val="00064CF5"/>
    <w:rsid w:val="000A378C"/>
    <w:rsid w:val="000C2BA1"/>
    <w:rsid w:val="000C5A32"/>
    <w:rsid w:val="0011383F"/>
    <w:rsid w:val="00116D9B"/>
    <w:rsid w:val="00121112"/>
    <w:rsid w:val="0015047E"/>
    <w:rsid w:val="00151217"/>
    <w:rsid w:val="001708C7"/>
    <w:rsid w:val="00177520"/>
    <w:rsid w:val="0019411D"/>
    <w:rsid w:val="001976EE"/>
    <w:rsid w:val="001F54A5"/>
    <w:rsid w:val="0020378F"/>
    <w:rsid w:val="0021156C"/>
    <w:rsid w:val="00231DB7"/>
    <w:rsid w:val="002757AA"/>
    <w:rsid w:val="00275D89"/>
    <w:rsid w:val="00292088"/>
    <w:rsid w:val="0029678D"/>
    <w:rsid w:val="00296854"/>
    <w:rsid w:val="002D3557"/>
    <w:rsid w:val="002D5C49"/>
    <w:rsid w:val="002E0699"/>
    <w:rsid w:val="002E08F5"/>
    <w:rsid w:val="002E0DF6"/>
    <w:rsid w:val="003044EF"/>
    <w:rsid w:val="003A6DCB"/>
    <w:rsid w:val="003B3198"/>
    <w:rsid w:val="003D5BD1"/>
    <w:rsid w:val="00410F6E"/>
    <w:rsid w:val="004238F6"/>
    <w:rsid w:val="00462942"/>
    <w:rsid w:val="004B03F8"/>
    <w:rsid w:val="004B10E9"/>
    <w:rsid w:val="004E1B17"/>
    <w:rsid w:val="00532122"/>
    <w:rsid w:val="00567D1B"/>
    <w:rsid w:val="005C6021"/>
    <w:rsid w:val="005F2198"/>
    <w:rsid w:val="00603B29"/>
    <w:rsid w:val="00615831"/>
    <w:rsid w:val="00625B31"/>
    <w:rsid w:val="006337A8"/>
    <w:rsid w:val="00633AFC"/>
    <w:rsid w:val="00661570"/>
    <w:rsid w:val="006632C3"/>
    <w:rsid w:val="006724C0"/>
    <w:rsid w:val="006A1B83"/>
    <w:rsid w:val="006D7EA8"/>
    <w:rsid w:val="0070346B"/>
    <w:rsid w:val="00782E7F"/>
    <w:rsid w:val="00794AE0"/>
    <w:rsid w:val="007B4F75"/>
    <w:rsid w:val="00803E84"/>
    <w:rsid w:val="008255BA"/>
    <w:rsid w:val="00830AC7"/>
    <w:rsid w:val="00854F08"/>
    <w:rsid w:val="00860B4A"/>
    <w:rsid w:val="008D0ED9"/>
    <w:rsid w:val="008D1429"/>
    <w:rsid w:val="00910819"/>
    <w:rsid w:val="00925A12"/>
    <w:rsid w:val="0094384F"/>
    <w:rsid w:val="00966F90"/>
    <w:rsid w:val="00970E09"/>
    <w:rsid w:val="00981581"/>
    <w:rsid w:val="009A6644"/>
    <w:rsid w:val="00A15D2A"/>
    <w:rsid w:val="00A202C5"/>
    <w:rsid w:val="00A26C18"/>
    <w:rsid w:val="00A27C72"/>
    <w:rsid w:val="00A50448"/>
    <w:rsid w:val="00A62551"/>
    <w:rsid w:val="00A6767F"/>
    <w:rsid w:val="00A86D99"/>
    <w:rsid w:val="00A91807"/>
    <w:rsid w:val="00AA5CF5"/>
    <w:rsid w:val="00AB181F"/>
    <w:rsid w:val="00AE5FE3"/>
    <w:rsid w:val="00B06160"/>
    <w:rsid w:val="00B4588F"/>
    <w:rsid w:val="00B872C0"/>
    <w:rsid w:val="00B95951"/>
    <w:rsid w:val="00BE1DD0"/>
    <w:rsid w:val="00BE5FC3"/>
    <w:rsid w:val="00BF1A15"/>
    <w:rsid w:val="00C12EB8"/>
    <w:rsid w:val="00C212A8"/>
    <w:rsid w:val="00C50D26"/>
    <w:rsid w:val="00C81C6D"/>
    <w:rsid w:val="00CA2A66"/>
    <w:rsid w:val="00CB0034"/>
    <w:rsid w:val="00CD0971"/>
    <w:rsid w:val="00CD49BB"/>
    <w:rsid w:val="00CF18EB"/>
    <w:rsid w:val="00D50799"/>
    <w:rsid w:val="00D82241"/>
    <w:rsid w:val="00D900B0"/>
    <w:rsid w:val="00DA4EE4"/>
    <w:rsid w:val="00DB09ED"/>
    <w:rsid w:val="00E06FE0"/>
    <w:rsid w:val="00E31863"/>
    <w:rsid w:val="00E56B81"/>
    <w:rsid w:val="00E90BE3"/>
    <w:rsid w:val="00EA5D2B"/>
    <w:rsid w:val="00EC5952"/>
    <w:rsid w:val="00EF2E51"/>
    <w:rsid w:val="00F30636"/>
    <w:rsid w:val="00F35F36"/>
    <w:rsid w:val="00F67AC7"/>
    <w:rsid w:val="00F70C22"/>
    <w:rsid w:val="00FD706D"/>
    <w:rsid w:val="00FF2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8F977"/>
  <w15:chartTrackingRefBased/>
  <w15:docId w15:val="{BA060847-AB27-403C-A1DF-0C8EE07E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4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25</cp:revision>
  <dcterms:created xsi:type="dcterms:W3CDTF">2020-05-07T05:55:00Z</dcterms:created>
  <dcterms:modified xsi:type="dcterms:W3CDTF">2020-06-17T13:16:00Z</dcterms:modified>
</cp:coreProperties>
</file>